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e69982ce99ce46f304e3f8e1bb5b22d0f99c820"/>
    <w:p>
      <w:pPr>
        <w:pStyle w:val="Heading1"/>
      </w:pPr>
      <w:r>
        <w:t xml:space="preserve">Internship Application Letter: Astronomer Internship at [Institution Name], Istanbul, Turke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Institution Name]</w:t>
      </w:r>
      <w:r>
        <w:br/>
      </w:r>
      <w:r>
        <w:t xml:space="preserve">[Institution Address]</w:t>
      </w:r>
      <w:r>
        <w:br/>
      </w:r>
      <w:r>
        <w:t xml:space="preserve">Istanbul, Turkey</w:t>
      </w:r>
    </w:p>
    <w:p>
      <w:pPr>
        <w:pStyle w:val="BodyText"/>
      </w:pPr>
      <w:r>
        <w:t xml:space="preserve">Dear Hiring Committee,</w:t>
      </w:r>
    </w:p>
    <w:p>
      <w:pPr>
        <w:pStyle w:val="BodyText"/>
      </w:pPr>
      <w:r>
        <w:t xml:space="preserve">I am writing with profound enthusiasm to express my earnest interest in the Astronomer Internship position at [Institution Name] in Istanbul, Turkey. As a dedicated undergraduate student of Astrophysics at [Your University], I have meticulously aligned my academic pursuits and research aspirations with the vibrant scientific ecosystem of Turkey, particularly its capital city Istanbul—a historic nexus where ancient celestial wisdom converges with cutting-edge astronomical innovation. This internship represents not merely a professional milestone, but a meaningful opportunity to contribute to Turkey’s growing prominence in space science while immersing myself in Istanbul’s unique cultural and academic landscape.</w:t>
      </w:r>
    </w:p>
    <w:p>
      <w:pPr>
        <w:pStyle w:val="BodyText"/>
      </w:pPr>
      <w:r>
        <w:t xml:space="preserve">My fascination with the cosmos began during childhood stargazing sessions on the shores of the Bosphorus—a memory vividly etched by Istanbul’s breathtaking night skies, where urban lights meet celestial wonders. This early inspiration propelled me toward rigorous study of astrophysics, culminating in a research project on exoplanetary transit photometry at [Your University]. Utilizing Python for data analysis and NASA's Kepler mission datasets, I developed algorithms to detect subtle stellar dimming patterns, directly contributing to my department’s publication on low-mass exoplanet candidates. This work resonates deeply with the astronomical objectives of institutions like TÜBİTAK Space Research Center in Ankara—though my ambition is specifically directed toward Istanbul’s dynamic scientific community, where interdisciplinary collaboration between universities and observatories creates unparalleled learning opportunities.</w:t>
      </w:r>
    </w:p>
    <w:p>
      <w:pPr>
        <w:pStyle w:val="BodyText"/>
      </w:pPr>
      <w:r>
        <w:t xml:space="preserve">Istanbul, Turkey, offers an irreplaceable context for astronomical research. As a city straddling Europe and Asia with a legacy of celestial navigation (from Ottoman-era *mühendis* astronomers to modern-day space initiatives), it embodies the fusion of historical reverence and technological progress essential to astronomy. I am particularly drawn to [Institution Name]’s work on optical spectroscopy at the Boğaziçi University Observatory—a facility I have studied extensively. Istanbul’s unique geographical position (latitude 41°N, longitude 29°E) provides exceptional viewing opportunities for northern hemisphere constellations, and its proximity to the Mediterranean Sea minimizes atmospheric turbulence for ground-based observations. My coursework in atmospheric physics has equipped me to understand local environmental factors affecting observational data—such as Istanbul’s humidity patterns—ensuring I can contribute meaningfully to fieldwork or instrument calibration projects during this internship.</w:t>
      </w:r>
    </w:p>
    <w:p>
      <w:pPr>
        <w:pStyle w:val="BodyText"/>
      </w:pPr>
      <w:r>
        <w:t xml:space="preserve">Academically, I have mastered essential technical tools critical for contemporary astronomical research. Beyond proficiency in Python and Astropy libraries (used in my analysis of Hubble Space Telescope archival data), I possess hands-on experience with telescope control systems through a summer program at the [Local Observatory Name] in Antalya. This practical exposure—paired with advanced coursework in celestial mechanics, radiative processes, and statistical data modeling—prepares me to assist your team immediately. Furthermore, I have actively engaged with Turkey’s astronomical community: I volunteered as a youth coordinator for the Istanbul Astronomical Society (İstanbul Astronomi Derneği), organizing stargazing events at Küçükçekmece Lake Park to foster public interest in astronomy—a role that honed my communication skills and deepened my appreciation for science outreach within Turkish society.</w:t>
      </w:r>
    </w:p>
    <w:p>
      <w:pPr>
        <w:pStyle w:val="BodyText"/>
      </w:pPr>
      <w:r>
        <w:t xml:space="preserve">My motivation extends beyond technical contribution. I recognize Turkey’s strategic investments in space technology through initiatives like the Türksat satellite program and TÜBİTAK’s 5-year roadmap for space research. By interning at [Institution Name] in Istanbul, I seek to learn from local experts who navigate these national priorities while addressing urban observational challenges unique to a metropolis of 16 million people. For instance, collaborating on projects optimizing light pollution mitigation strategies for Istanbul’s observatories would directly support Turkey’s sustainable astronomy goals. My fluency in Turkish (CEFR C1) and English (IELTS 7.5) ensures seamless integration into your team, and I have already begun learning basic terms in Turkish astronomy terminology to demonstrate cultural respect—such as understanding the historical significance of *Yıldızlar* (stars) in Ottoman astronomical manuscripts.</w:t>
      </w:r>
    </w:p>
    <w:p>
      <w:pPr>
        <w:pStyle w:val="BodyText"/>
      </w:pPr>
      <w:r>
        <w:t xml:space="preserve">This internship is a pivotal step toward my long-term goal: contributing to Turkey’s emergence as a hub for space science in the Global South. Istanbul, with its world-class institutions like Koç University’s Center for Astronomy and Astrophysics and the recently upgraded Istanbul Technical University (ITU) Observatory, provides the ideal environment to bridge theoretical knowledge with practical research. I am eager to apply my skills in data analysis to support your team’s current projects on variable stars or dark matter studies, while learning from Turkey’s pioneering astronomers who have made significant strides in solar physics research—a field where Turkish scientists now collaborate with ESA and NASA.</w:t>
      </w:r>
    </w:p>
    <w:p>
      <w:pPr>
        <w:pStyle w:val="BodyText"/>
      </w:pPr>
      <w:r>
        <w:t xml:space="preserve">My resume, attached for your review, details additional projects including a simulation of gravitational lensing effects using MATLAB and volunteer work at the Istanbul Planetarium. I am confident that my technical preparedness, cultural awareness of Turkey’s scientific heritage, and genuine passion for astronomy align precisely with [Institution Name]’s mission. I am prepared to relocate immediately to Istanbul and embrace the city’s dynamic pace while contributing ethically, diligently, and creatively to your research endeavors.</w:t>
      </w:r>
    </w:p>
    <w:p>
      <w:pPr>
        <w:pStyle w:val="BodyText"/>
      </w:pPr>
      <w:r>
        <w:t xml:space="preserve">Thank you for considering my application. I welcome the opportunity to discuss how my background in astrophysics and commitment to Turkey’s astronomical future can support [Institution Name]’s objectives. I look forward to scheduling an interview at your earliest convenience.</w:t>
      </w:r>
    </w:p>
    <w:p>
      <w:pPr>
        <w:pStyle w:val="BodyText"/>
      </w:pPr>
      <w:r>
        <w:t xml:space="preserve">Sincerely,</w:t>
      </w:r>
    </w:p>
    <w:p>
      <w:pPr>
        <w:pStyle w:val="BodyText"/>
      </w:pPr>
      <w:r>
        <w:t xml:space="preserve">[Your Full Name]</w:t>
      </w:r>
      <w:r>
        <w:br/>
      </w:r>
      <w:r>
        <w:t xml:space="preserve">[Your Student ID, if applicable]</w:t>
      </w:r>
      <w:r>
        <w:br/>
      </w:r>
      <w:r>
        <w:t xml:space="preserve">[Email Address]</w:t>
      </w:r>
      <w:r>
        <w:br/>
      </w:r>
      <w:r>
        <w:t xml:space="preserve">[Phone Number (including Turkey country code +90)]</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Istanbul, Turkey</dc:title>
  <dc:creator/>
  <dc:language>en</dc:language>
  <cp:keywords/>
  <dcterms:created xsi:type="dcterms:W3CDTF">2026-07-21T13:42:05Z</dcterms:created>
  <dcterms:modified xsi:type="dcterms:W3CDTF">2026-07-21T13:42:05Z</dcterms:modified>
</cp:coreProperties>
</file>

<file path=docProps/custom.xml><?xml version="1.0" encoding="utf-8"?>
<Properties xmlns="http://schemas.openxmlformats.org/officeDocument/2006/custom-properties" xmlns:vt="http://schemas.openxmlformats.org/officeDocument/2006/docPropsVTypes"/>
</file>